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3B25" w:rsidRDefault="007B748B" w:rsidP="007B748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nutes</w:t>
      </w:r>
    </w:p>
    <w:p w:rsidR="007B748B" w:rsidRDefault="007B748B" w:rsidP="007B748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 25</w:t>
      </w:r>
      <w:r w:rsidRPr="007B748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:rsidR="007B748B" w:rsidRDefault="007B748B" w:rsidP="007B748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Meet- Video Conference</w:t>
      </w:r>
    </w:p>
    <w:p w:rsidR="007B748B" w:rsidRDefault="007B748B" w:rsidP="007B748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:rsidR="007B748B" w:rsidRDefault="007B748B" w:rsidP="007B74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B748B" w:rsidRDefault="007B748B" w:rsidP="007B748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ast Central Illinois Mobile Law Enforcement Training Team held a quarterly meeting via Google Meet on June </w:t>
      </w:r>
      <w:proofErr w:type="gramStart"/>
      <w:r>
        <w:rPr>
          <w:rFonts w:ascii="Times New Roman" w:hAnsi="Times New Roman" w:cs="Times New Roman"/>
          <w:sz w:val="24"/>
          <w:szCs w:val="24"/>
        </w:rPr>
        <w:t>25</w:t>
      </w:r>
      <w:r w:rsidRPr="007B748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2020.  This meeting was held to get the legally required </w:t>
      </w:r>
      <w:proofErr w:type="gramStart"/>
      <w:r>
        <w:rPr>
          <w:rFonts w:ascii="Times New Roman" w:hAnsi="Times New Roman" w:cs="Times New Roman"/>
          <w:sz w:val="24"/>
          <w:szCs w:val="24"/>
        </w:rPr>
        <w:t>4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eetings per year met. </w:t>
      </w:r>
    </w:p>
    <w:p w:rsidR="007B748B" w:rsidRDefault="007B748B" w:rsidP="007B74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B748B" w:rsidRDefault="007B748B" w:rsidP="007B748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ttendance were:</w:t>
      </w: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uty </w:t>
      </w:r>
      <w:proofErr w:type="gramStart"/>
      <w:r>
        <w:rPr>
          <w:rFonts w:ascii="Times New Roman" w:hAnsi="Times New Roman" w:cs="Times New Roman"/>
          <w:sz w:val="24"/>
          <w:szCs w:val="24"/>
        </w:rPr>
        <w:t>Chief  Gaines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ttoon Police Department</w:t>
      </w: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uty Chief Caro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oultrie County Sheriff’s Department</w:t>
      </w: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eriff Chris Sim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oultrie County Sheriff’s Department</w:t>
      </w: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eriff Blackwel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ouglas County Sheriff’s Department</w:t>
      </w: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ief Marti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astern Illinois University Police Department</w:t>
      </w: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d Oy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CIMLETT Staff</w:t>
      </w: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0904 </w:t>
      </w:r>
      <w:proofErr w:type="spellStart"/>
      <w:r>
        <w:rPr>
          <w:rFonts w:ascii="Times New Roman" w:hAnsi="Times New Roman" w:cs="Times New Roman"/>
          <w:sz w:val="24"/>
          <w:szCs w:val="24"/>
        </w:rPr>
        <w:t>Hrs</w:t>
      </w:r>
      <w:proofErr w:type="spellEnd"/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ab/>
        <w:t>Call to order</w:t>
      </w: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0906 </w:t>
      </w:r>
      <w:proofErr w:type="spellStart"/>
      <w:r>
        <w:rPr>
          <w:rFonts w:ascii="Times New Roman" w:hAnsi="Times New Roman" w:cs="Times New Roman"/>
          <w:sz w:val="24"/>
          <w:szCs w:val="24"/>
        </w:rPr>
        <w:t>Hrs</w:t>
      </w:r>
      <w:proofErr w:type="spellEnd"/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ab/>
        <w:t>Motion to accept minutes from 06/16/20</w:t>
      </w: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rtin made motion/ Blackwell second- Passed</w:t>
      </w: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0907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rs</w:t>
      </w:r>
      <w:proofErr w:type="spellEnd"/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ab/>
        <w:t>Motion made to wait until September meeting to hold officer elections.</w:t>
      </w: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0909 </w:t>
      </w:r>
      <w:proofErr w:type="spellStart"/>
      <w:r>
        <w:rPr>
          <w:rFonts w:ascii="Times New Roman" w:hAnsi="Times New Roman" w:cs="Times New Roman"/>
          <w:sz w:val="24"/>
          <w:szCs w:val="24"/>
        </w:rPr>
        <w:t>Hrs</w:t>
      </w:r>
      <w:proofErr w:type="spellEnd"/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ab/>
        <w:t xml:space="preserve">Oyer presented information on the </w:t>
      </w:r>
      <w:proofErr w:type="gramStart"/>
      <w:r>
        <w:rPr>
          <w:rFonts w:ascii="Times New Roman" w:hAnsi="Times New Roman" w:cs="Times New Roman"/>
          <w:sz w:val="24"/>
          <w:szCs w:val="24"/>
        </w:rPr>
        <w:t>web bas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raining that we have available.  </w:t>
      </w:r>
    </w:p>
    <w:p w:rsid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7B748B" w:rsidRPr="007B748B" w:rsidRDefault="007B748B" w:rsidP="007B748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0913 </w:t>
      </w:r>
      <w:proofErr w:type="spellStart"/>
      <w:r>
        <w:rPr>
          <w:rFonts w:ascii="Times New Roman" w:hAnsi="Times New Roman" w:cs="Times New Roman"/>
          <w:sz w:val="24"/>
          <w:szCs w:val="24"/>
        </w:rPr>
        <w:t>Hrs</w:t>
      </w:r>
      <w:proofErr w:type="spellEnd"/>
      <w:r>
        <w:rPr>
          <w:rFonts w:ascii="Times New Roman" w:hAnsi="Times New Roman" w:cs="Times New Roman"/>
          <w:sz w:val="24"/>
          <w:szCs w:val="24"/>
        </w:rPr>
        <w:t>- Motion to adorn by Martin/ Second by Blackwell.  Motion Passed</w:t>
      </w:r>
    </w:p>
    <w:sectPr w:rsidR="007B748B" w:rsidRPr="007B74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szQxNDIxtTCxMDBV0lEKTi0uzszPAykwrAUA715zeywAAAA="/>
  </w:docVars>
  <w:rsids>
    <w:rsidRoot w:val="0031460D"/>
    <w:rsid w:val="001F3B25"/>
    <w:rsid w:val="0031460D"/>
    <w:rsid w:val="007B7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5B28A"/>
  <w15:chartTrackingRefBased/>
  <w15:docId w15:val="{FA5934F3-534C-44F3-ABFE-E72CBC7E1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B74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2</Words>
  <Characters>815</Characters>
  <Application>Microsoft Office Word</Application>
  <DocSecurity>0</DocSecurity>
  <Lines>6</Lines>
  <Paragraphs>1</Paragraphs>
  <ScaleCrop>false</ScaleCrop>
  <Company>Microsoft</Company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IMLE2</dc:creator>
  <cp:keywords/>
  <dc:description/>
  <cp:lastModifiedBy>ECIMLE2</cp:lastModifiedBy>
  <cp:revision>2</cp:revision>
  <dcterms:created xsi:type="dcterms:W3CDTF">2020-06-25T14:36:00Z</dcterms:created>
  <dcterms:modified xsi:type="dcterms:W3CDTF">2020-06-25T14:47:00Z</dcterms:modified>
</cp:coreProperties>
</file>